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7AB81" w14:textId="62E73ABA" w:rsidR="00EA6D6F" w:rsidRDefault="00DE32A4">
      <w:r>
        <w:t>Michael Tempesta</w:t>
      </w:r>
      <w:r>
        <w:tab/>
      </w:r>
      <w:r>
        <w:tab/>
        <w:t>IT1008-1</w:t>
      </w:r>
    </w:p>
    <w:p w14:paraId="5BC4E2DD" w14:textId="1785BB67" w:rsidR="00DE32A4" w:rsidRDefault="00DE32A4"/>
    <w:p w14:paraId="0073133F" w14:textId="77777777" w:rsidR="009E4079" w:rsidRDefault="009E4079"/>
    <w:p w14:paraId="53AB0B4E" w14:textId="63DD9563" w:rsidR="00DE32A4" w:rsidRDefault="00DE32A4"/>
    <w:p w14:paraId="46B8DFF0" w14:textId="7240431B" w:rsidR="00DE32A4" w:rsidRDefault="00DE32A4">
      <w:r>
        <w:t>The requirements for this capstone are as follows:</w:t>
      </w:r>
    </w:p>
    <w:p w14:paraId="265B5C1F" w14:textId="5DC76AEC" w:rsidR="00DE32A4" w:rsidRDefault="00DE32A4" w:rsidP="00DE32A4">
      <w:pPr>
        <w:pStyle w:val="ListParagraph"/>
        <w:numPr>
          <w:ilvl w:val="0"/>
          <w:numId w:val="1"/>
        </w:numPr>
      </w:pPr>
      <w:r>
        <w:t>Create a maze based on the excel fil</w:t>
      </w:r>
      <w:r w:rsidR="0077136E">
        <w:t>e</w:t>
      </w:r>
      <w:r>
        <w:t xml:space="preserve"> using what you have around the house to build the </w:t>
      </w:r>
      <w:proofErr w:type="gramStart"/>
      <w:r>
        <w:t>maze</w:t>
      </w:r>
      <w:proofErr w:type="gramEnd"/>
    </w:p>
    <w:p w14:paraId="3486FE84" w14:textId="2EBA4277" w:rsidR="00DE32A4" w:rsidRDefault="00DE32A4" w:rsidP="00DE32A4">
      <w:pPr>
        <w:pStyle w:val="ListParagraph"/>
        <w:numPr>
          <w:ilvl w:val="0"/>
          <w:numId w:val="1"/>
        </w:numPr>
      </w:pPr>
      <w:r>
        <w:t>Use proper programming</w:t>
      </w:r>
      <w:r w:rsidR="0077136E">
        <w:t>,</w:t>
      </w:r>
      <w:r>
        <w:t xml:space="preserve"> which includes sequence, decisions, loops</w:t>
      </w:r>
      <w:r w:rsidR="0077136E">
        <w:t>,</w:t>
      </w:r>
      <w:r>
        <w:t xml:space="preserve"> and subprograms.</w:t>
      </w:r>
    </w:p>
    <w:p w14:paraId="794887E0" w14:textId="77777777" w:rsidR="00DE32A4" w:rsidRDefault="00DE32A4" w:rsidP="00DE32A4">
      <w:pPr>
        <w:pStyle w:val="ListParagraph"/>
        <w:numPr>
          <w:ilvl w:val="0"/>
          <w:numId w:val="1"/>
        </w:numPr>
      </w:pPr>
      <w:r>
        <w:t>Document any issues that I had doing this capstone project.</w:t>
      </w:r>
    </w:p>
    <w:p w14:paraId="09858E64" w14:textId="77777777" w:rsidR="00DE32A4" w:rsidRDefault="00DE32A4" w:rsidP="00DE32A4">
      <w:pPr>
        <w:pStyle w:val="ListParagraph"/>
        <w:numPr>
          <w:ilvl w:val="0"/>
          <w:numId w:val="1"/>
        </w:numPr>
      </w:pPr>
      <w:r>
        <w:t xml:space="preserve">Scribbler must pass through every box in the </w:t>
      </w:r>
      <w:proofErr w:type="gramStart"/>
      <w:r>
        <w:t>maze</w:t>
      </w:r>
      <w:proofErr w:type="gramEnd"/>
    </w:p>
    <w:p w14:paraId="2DB99E16" w14:textId="77777777" w:rsidR="00DE32A4" w:rsidRDefault="00DE32A4" w:rsidP="00DE32A4">
      <w:pPr>
        <w:pStyle w:val="ListParagraph"/>
        <w:numPr>
          <w:ilvl w:val="0"/>
          <w:numId w:val="1"/>
        </w:numPr>
      </w:pPr>
      <w:r>
        <w:t>Scribbler must go around the square four times.</w:t>
      </w:r>
    </w:p>
    <w:p w14:paraId="1E017319" w14:textId="77777777" w:rsidR="00DE32A4" w:rsidRDefault="00DE32A4" w:rsidP="00DE32A4">
      <w:pPr>
        <w:pStyle w:val="ListParagraph"/>
        <w:numPr>
          <w:ilvl w:val="0"/>
          <w:numId w:val="1"/>
        </w:numPr>
      </w:pPr>
      <w:r>
        <w:t>Scribbler must use proximity sensors to determine when to turn when navigation the square.</w:t>
      </w:r>
    </w:p>
    <w:p w14:paraId="13B5D6D5" w14:textId="68A12BFF" w:rsidR="00DE32A4" w:rsidRDefault="00DE32A4" w:rsidP="00DE32A4">
      <w:pPr>
        <w:pStyle w:val="ListParagraph"/>
        <w:numPr>
          <w:ilvl w:val="0"/>
          <w:numId w:val="1"/>
        </w:numPr>
      </w:pPr>
      <w:r>
        <w:t>Scribbler must go to the dead</w:t>
      </w:r>
      <w:r w:rsidR="0077136E">
        <w:t>-</w:t>
      </w:r>
      <w:r>
        <w:t xml:space="preserve">end before traveling the square for the first time, </w:t>
      </w:r>
      <w:proofErr w:type="spellStart"/>
      <w:r>
        <w:t>can not</w:t>
      </w:r>
      <w:proofErr w:type="spellEnd"/>
      <w:r>
        <w:t xml:space="preserve"> use </w:t>
      </w:r>
      <w:r w:rsidR="0077136E">
        <w:t xml:space="preserve">the </w:t>
      </w:r>
      <w:r>
        <w:t xml:space="preserve">reverse direction to get out of </w:t>
      </w:r>
      <w:r w:rsidR="0077136E">
        <w:t xml:space="preserve">the </w:t>
      </w:r>
      <w:r>
        <w:t>dead</w:t>
      </w:r>
      <w:r w:rsidR="0077136E">
        <w:t>-</w:t>
      </w:r>
      <w:r>
        <w:t>end.</w:t>
      </w:r>
    </w:p>
    <w:p w14:paraId="2949D9FC" w14:textId="57A556B0" w:rsidR="00DE32A4" w:rsidRDefault="00DE32A4" w:rsidP="00DE32A4">
      <w:pPr>
        <w:pStyle w:val="ListParagraph"/>
        <w:numPr>
          <w:ilvl w:val="0"/>
          <w:numId w:val="1"/>
        </w:numPr>
      </w:pPr>
      <w:r>
        <w:t>Scribbler must navigate the T to turn right, left</w:t>
      </w:r>
      <w:r w:rsidR="0077136E">
        <w:t>,</w:t>
      </w:r>
      <w:r>
        <w:t xml:space="preserve"> and go straight through each </w:t>
      </w:r>
      <w:proofErr w:type="gramStart"/>
      <w:r>
        <w:t>time</w:t>
      </w:r>
      <w:proofErr w:type="gramEnd"/>
    </w:p>
    <w:p w14:paraId="31247212" w14:textId="515BA228" w:rsidR="00DE32A4" w:rsidRDefault="00DE32A4" w:rsidP="00DE32A4">
      <w:pPr>
        <w:pStyle w:val="ListParagraph"/>
        <w:numPr>
          <w:ilvl w:val="0"/>
          <w:numId w:val="1"/>
        </w:numPr>
      </w:pPr>
      <w:r>
        <w:t xml:space="preserve">Scribbler must go into the parking lot and stay there for at least 5 seconds before backing </w:t>
      </w:r>
      <w:proofErr w:type="gramStart"/>
      <w:r>
        <w:t>out</w:t>
      </w:r>
      <w:proofErr w:type="gramEnd"/>
    </w:p>
    <w:p w14:paraId="277F127A" w14:textId="5F380BCB" w:rsidR="00DE32A4" w:rsidRDefault="00DE32A4" w:rsidP="00DE32A4">
      <w:pPr>
        <w:pStyle w:val="ListParagraph"/>
        <w:numPr>
          <w:ilvl w:val="0"/>
          <w:numId w:val="1"/>
        </w:numPr>
      </w:pPr>
      <w:r>
        <w:t xml:space="preserve">Scribbler must play a tone after each </w:t>
      </w:r>
      <w:proofErr w:type="gramStart"/>
      <w:r>
        <w:t>section</w:t>
      </w:r>
      <w:proofErr w:type="gramEnd"/>
    </w:p>
    <w:p w14:paraId="04295872" w14:textId="591A7FAE" w:rsidR="00DE32A4" w:rsidRDefault="00DE32A4" w:rsidP="00DE32A4">
      <w:pPr>
        <w:pStyle w:val="ListParagraph"/>
        <w:numPr>
          <w:ilvl w:val="0"/>
          <w:numId w:val="1"/>
        </w:numPr>
      </w:pPr>
      <w:r>
        <w:t>Scri</w:t>
      </w:r>
      <w:r w:rsidR="0077136E">
        <w:t>b</w:t>
      </w:r>
      <w:r>
        <w:t>ble</w:t>
      </w:r>
      <w:r w:rsidR="0077136E">
        <w:t>r</w:t>
      </w:r>
      <w:r>
        <w:t xml:space="preserve"> must </w:t>
      </w:r>
      <w:r w:rsidR="0077136E">
        <w:t>have lights on when turning left, right, and going straight.</w:t>
      </w:r>
    </w:p>
    <w:sectPr w:rsidR="00DE32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A20125"/>
    <w:multiLevelType w:val="hybridMultilevel"/>
    <w:tmpl w:val="1B2E1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sLC0NDU3Njc2MTZU0lEKTi0uzszPAykwqgUAIXQrbCwAAAA="/>
  </w:docVars>
  <w:rsids>
    <w:rsidRoot w:val="007F4406"/>
    <w:rsid w:val="0077136E"/>
    <w:rsid w:val="007F4406"/>
    <w:rsid w:val="009E4079"/>
    <w:rsid w:val="00DE32A4"/>
    <w:rsid w:val="00EA6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72FF2"/>
  <w15:chartTrackingRefBased/>
  <w15:docId w15:val="{AEFF3B3B-C666-4C7E-9062-A39294B2A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32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empesta</dc:creator>
  <cp:keywords/>
  <dc:description/>
  <cp:lastModifiedBy>Michael Tempesta</cp:lastModifiedBy>
  <cp:revision>3</cp:revision>
  <dcterms:created xsi:type="dcterms:W3CDTF">2021-04-24T03:36:00Z</dcterms:created>
  <dcterms:modified xsi:type="dcterms:W3CDTF">2021-05-03T04:34:00Z</dcterms:modified>
</cp:coreProperties>
</file>